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8E6C0" w14:textId="77777777" w:rsidR="0087195A" w:rsidRDefault="0087195A" w:rsidP="0087195A">
      <w:pPr>
        <w:pStyle w:val="NormalWeb"/>
        <w:spacing w:before="0" w:beforeAutospacing="0" w:after="300" w:afterAutospacing="0" w:line="360" w:lineRule="atLeast"/>
        <w:jc w:val="center"/>
        <w:rPr>
          <w:rFonts w:ascii="Abadi" w:hAnsi="Abadi" w:cs="Arial"/>
          <w:b/>
          <w:bCs/>
          <w:spacing w:val="9"/>
          <w:sz w:val="32"/>
          <w:szCs w:val="32"/>
        </w:rPr>
      </w:pPr>
    </w:p>
    <w:p w14:paraId="39893B47" w14:textId="46F49019" w:rsidR="0087195A" w:rsidRDefault="0087195A" w:rsidP="0087195A">
      <w:pPr>
        <w:pStyle w:val="NormalWeb"/>
        <w:spacing w:before="0" w:beforeAutospacing="0" w:after="300" w:afterAutospacing="0" w:line="360" w:lineRule="atLeast"/>
        <w:jc w:val="center"/>
        <w:rPr>
          <w:rFonts w:ascii="Abadi" w:hAnsi="Abadi" w:cs="Arial"/>
          <w:b/>
          <w:bCs/>
          <w:spacing w:val="9"/>
          <w:sz w:val="32"/>
          <w:szCs w:val="32"/>
        </w:rPr>
      </w:pPr>
      <w:r w:rsidRPr="0058201F">
        <w:rPr>
          <w:rFonts w:ascii="Abadi" w:hAnsi="Abadi" w:cs="Arial"/>
          <w:b/>
          <w:bCs/>
          <w:spacing w:val="9"/>
          <w:sz w:val="32"/>
          <w:szCs w:val="32"/>
        </w:rPr>
        <w:t>JOURNALISM COVER LETTER</w:t>
      </w:r>
    </w:p>
    <w:p w14:paraId="2035B1D9" w14:textId="77777777" w:rsidR="0087195A" w:rsidRPr="0087195A" w:rsidRDefault="0087195A" w:rsidP="0087195A">
      <w:pPr>
        <w:pStyle w:val="NormalWeb"/>
        <w:spacing w:before="0" w:beforeAutospacing="0" w:after="300" w:afterAutospacing="0" w:line="360" w:lineRule="atLeast"/>
        <w:jc w:val="center"/>
        <w:rPr>
          <w:rFonts w:ascii="Abadi" w:hAnsi="Abadi" w:cs="Arial"/>
          <w:b/>
          <w:bCs/>
          <w:spacing w:val="9"/>
          <w:sz w:val="32"/>
          <w:szCs w:val="32"/>
        </w:rPr>
      </w:pPr>
    </w:p>
    <w:p w14:paraId="66C8D5BE" w14:textId="41BCCC11" w:rsidR="0087195A" w:rsidRPr="0087195A" w:rsidRDefault="007C696D" w:rsidP="007C696D">
      <w:pPr>
        <w:pStyle w:val="BodyText"/>
        <w:rPr>
          <w:rFonts w:ascii="Abadi" w:hAnsi="Abadi"/>
          <w:b/>
          <w:bCs/>
        </w:rPr>
      </w:pPr>
      <w:r w:rsidRPr="0087195A">
        <w:rPr>
          <w:rFonts w:ascii="Abadi" w:hAnsi="Abadi"/>
          <w:b/>
          <w:bCs/>
        </w:rPr>
        <w:t>Subject: junior reporter- James Finlay</w:t>
      </w:r>
    </w:p>
    <w:p w14:paraId="69828913" w14:textId="4FD19869" w:rsidR="0087195A" w:rsidRPr="007C696D" w:rsidRDefault="007C696D" w:rsidP="0087195A">
      <w:pPr>
        <w:pStyle w:val="BodyText"/>
        <w:spacing w:after="0" w:line="480" w:lineRule="auto"/>
        <w:rPr>
          <w:rFonts w:ascii="Abadi" w:hAnsi="Abadi"/>
        </w:rPr>
      </w:pPr>
      <w:r w:rsidRPr="007C696D">
        <w:rPr>
          <w:rFonts w:ascii="Abadi" w:hAnsi="Abadi"/>
        </w:rPr>
        <w:t>Dear Antony,</w:t>
      </w:r>
    </w:p>
    <w:p w14:paraId="275ED06D" w14:textId="1953123E" w:rsidR="007C696D" w:rsidRDefault="007C696D" w:rsidP="0087195A">
      <w:pPr>
        <w:pStyle w:val="BodyText"/>
        <w:spacing w:after="0" w:line="360" w:lineRule="auto"/>
        <w:rPr>
          <w:rFonts w:ascii="Abadi" w:hAnsi="Abadi"/>
        </w:rPr>
      </w:pPr>
      <w:r w:rsidRPr="007C696D">
        <w:rPr>
          <w:rFonts w:ascii="Abadi" w:hAnsi="Abadi"/>
        </w:rPr>
        <w:t>This letter expresses my interest in your opening for a junior reporter for our daily newspaper. After looking at your requirements, I am, without any doubt, confident that I am the best match for this role.</w:t>
      </w:r>
    </w:p>
    <w:p w14:paraId="22EF9065" w14:textId="77777777" w:rsidR="0087195A" w:rsidRPr="007C696D" w:rsidRDefault="0087195A" w:rsidP="0087195A">
      <w:pPr>
        <w:pStyle w:val="BodyText"/>
        <w:spacing w:after="0" w:line="360" w:lineRule="auto"/>
        <w:rPr>
          <w:rFonts w:ascii="Abadi" w:hAnsi="Abadi"/>
        </w:rPr>
      </w:pPr>
    </w:p>
    <w:p w14:paraId="60ECD1CB" w14:textId="77777777" w:rsidR="007C696D" w:rsidRPr="007C696D" w:rsidRDefault="007C696D" w:rsidP="0087195A">
      <w:pPr>
        <w:pStyle w:val="BodyText"/>
        <w:spacing w:line="360" w:lineRule="auto"/>
        <w:rPr>
          <w:rFonts w:ascii="Abadi" w:hAnsi="Abadi"/>
        </w:rPr>
      </w:pPr>
      <w:r w:rsidRPr="007C696D">
        <w:rPr>
          <w:rFonts w:ascii="Abadi" w:hAnsi="Abadi"/>
        </w:rPr>
        <w:t>Since my graduation, I have been working for the Star Newspaper in a similar capacity. I have had an exciting career as a reporter that started in my second year on the campus, where I was working as an editor for the campus magazine.</w:t>
      </w:r>
    </w:p>
    <w:p w14:paraId="451CF8C0" w14:textId="77777777" w:rsidR="007C696D" w:rsidRPr="007C696D" w:rsidRDefault="007C696D" w:rsidP="0087195A">
      <w:pPr>
        <w:pStyle w:val="BodyText"/>
        <w:spacing w:line="360" w:lineRule="auto"/>
        <w:rPr>
          <w:rFonts w:ascii="Abadi" w:hAnsi="Abadi"/>
        </w:rPr>
      </w:pPr>
      <w:r w:rsidRPr="007C696D">
        <w:rPr>
          <w:rFonts w:ascii="Abadi" w:hAnsi="Abadi"/>
        </w:rPr>
        <w:t>In the last year, I have received two awards for my significant role in reporting matters affecting refugees in war-torn countries in the Middle East. I believe the success I have had in the past two years as a reported will be valuable to your company.</w:t>
      </w:r>
    </w:p>
    <w:p w14:paraId="02055827" w14:textId="00776762" w:rsidR="007C696D" w:rsidRPr="007C696D" w:rsidRDefault="007C696D" w:rsidP="0087195A">
      <w:pPr>
        <w:pStyle w:val="BodyText"/>
        <w:spacing w:line="360" w:lineRule="auto"/>
        <w:rPr>
          <w:rFonts w:ascii="Abadi" w:hAnsi="Abadi"/>
        </w:rPr>
      </w:pPr>
      <w:r w:rsidRPr="007C696D">
        <w:rPr>
          <w:rFonts w:ascii="Abadi" w:hAnsi="Abadi"/>
        </w:rPr>
        <w:t xml:space="preserve">I am always following developments closely in your newspaper, and I must say I am impressed </w:t>
      </w:r>
      <w:r>
        <w:rPr>
          <w:rFonts w:ascii="Abadi" w:hAnsi="Abadi"/>
        </w:rPr>
        <w:t>with</w:t>
      </w:r>
      <w:r w:rsidRPr="007C696D">
        <w:rPr>
          <w:rFonts w:ascii="Abadi" w:hAnsi="Abadi"/>
        </w:rPr>
        <w:t xml:space="preserve"> the professionalism exhibited by your journalists. Being part of your team will be a great plus for my career.</w:t>
      </w:r>
      <w:r w:rsidR="0087195A">
        <w:rPr>
          <w:rFonts w:ascii="Abadi" w:hAnsi="Abadi"/>
        </w:rPr>
        <w:t xml:space="preserve"> </w:t>
      </w:r>
      <w:r w:rsidRPr="007C696D">
        <w:rPr>
          <w:rFonts w:ascii="Abadi" w:hAnsi="Abadi"/>
        </w:rPr>
        <w:t>Please schedule a meeting where we can talk more about my achievements, skills, and what I can offer to your newspaper.</w:t>
      </w:r>
    </w:p>
    <w:p w14:paraId="2A0C467B" w14:textId="33F8B3C0" w:rsidR="0087195A" w:rsidRPr="007C696D" w:rsidRDefault="007C696D" w:rsidP="0087195A">
      <w:pPr>
        <w:pStyle w:val="BodyText"/>
        <w:spacing w:line="360" w:lineRule="auto"/>
        <w:rPr>
          <w:rFonts w:ascii="Abadi" w:hAnsi="Abadi"/>
        </w:rPr>
      </w:pPr>
      <w:r w:rsidRPr="007C696D">
        <w:rPr>
          <w:rFonts w:ascii="Abadi" w:hAnsi="Abadi"/>
        </w:rPr>
        <w:t>I’m thanking you in advance.</w:t>
      </w:r>
    </w:p>
    <w:p w14:paraId="276CF08E" w14:textId="77777777" w:rsidR="007C696D" w:rsidRPr="007C696D" w:rsidRDefault="007C696D" w:rsidP="0087195A">
      <w:pPr>
        <w:pStyle w:val="BodyText"/>
        <w:spacing w:after="0" w:line="360" w:lineRule="auto"/>
        <w:rPr>
          <w:rFonts w:ascii="Abadi" w:hAnsi="Abadi"/>
        </w:rPr>
      </w:pPr>
      <w:r w:rsidRPr="007C696D">
        <w:rPr>
          <w:rFonts w:ascii="Abadi" w:hAnsi="Abadi"/>
        </w:rPr>
        <w:t>Kind regards</w:t>
      </w:r>
    </w:p>
    <w:p w14:paraId="768F51E2" w14:textId="77777777" w:rsidR="007C696D" w:rsidRPr="007C696D" w:rsidRDefault="007C696D" w:rsidP="0087195A">
      <w:pPr>
        <w:pStyle w:val="BodyText"/>
        <w:spacing w:after="0" w:line="360" w:lineRule="auto"/>
        <w:rPr>
          <w:rFonts w:ascii="Abadi" w:hAnsi="Abadi"/>
        </w:rPr>
      </w:pPr>
      <w:r w:rsidRPr="007C696D">
        <w:rPr>
          <w:rFonts w:ascii="Abadi" w:hAnsi="Abadi"/>
        </w:rPr>
        <w:t>James Finlay</w:t>
      </w:r>
    </w:p>
    <w:p w14:paraId="73453B7E" w14:textId="77777777" w:rsidR="007C696D" w:rsidRPr="007C696D" w:rsidRDefault="007C696D" w:rsidP="0087195A">
      <w:pPr>
        <w:pStyle w:val="BodyText"/>
        <w:spacing w:line="360" w:lineRule="auto"/>
        <w:rPr>
          <w:rFonts w:ascii="Abadi" w:hAnsi="Abadi"/>
        </w:rPr>
      </w:pPr>
    </w:p>
    <w:p w14:paraId="399C047D" w14:textId="77777777" w:rsidR="00D917E1" w:rsidRPr="007C696D" w:rsidRDefault="00D917E1">
      <w:pPr>
        <w:rPr>
          <w:rFonts w:ascii="Abadi" w:hAnsi="Abadi"/>
        </w:rPr>
      </w:pPr>
    </w:p>
    <w:sectPr w:rsidR="00D917E1" w:rsidRPr="007C696D" w:rsidSect="0087195A">
      <w:pgSz w:w="11906" w:h="16838"/>
      <w:pgMar w:top="1440" w:right="1440" w:bottom="1440" w:left="1440" w:header="0" w:footer="0" w:gutter="0"/>
      <w:cols w:space="720"/>
      <w:formProt w:val="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jY1MjU1tjAxMbVU0lEKTi0uzszPAykwrAUAfFFiISwAAAA="/>
  </w:docVars>
  <w:rsids>
    <w:rsidRoot w:val="007C696D"/>
    <w:rsid w:val="007C696D"/>
    <w:rsid w:val="0087195A"/>
    <w:rsid w:val="00D91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B3F0E"/>
  <w15:chartTrackingRefBased/>
  <w15:docId w15:val="{AFB4A784-4E35-4C68-9773-CA22BD153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7C696D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character" w:customStyle="1" w:styleId="BodyTextChar">
    <w:name w:val="Body Text Char"/>
    <w:basedOn w:val="DefaultParagraphFont"/>
    <w:link w:val="BodyText"/>
    <w:rsid w:val="007C696D"/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paragraph" w:styleId="NormalWeb">
    <w:name w:val="Normal (Web)"/>
    <w:basedOn w:val="Normal"/>
    <w:uiPriority w:val="99"/>
    <w:unhideWhenUsed/>
    <w:rsid w:val="008719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3</Words>
  <Characters>978</Characters>
  <Application>Microsoft Office Word</Application>
  <DocSecurity>0</DocSecurity>
  <Lines>29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Dell</cp:lastModifiedBy>
  <cp:revision>2</cp:revision>
  <dcterms:created xsi:type="dcterms:W3CDTF">2022-05-17T05:52:00Z</dcterms:created>
  <dcterms:modified xsi:type="dcterms:W3CDTF">2022-05-17T05:52:00Z</dcterms:modified>
</cp:coreProperties>
</file>